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677F2" w:rsidRPr="00C708AE" w:rsidRDefault="009677F2">
      <w:pPr>
        <w:rPr>
          <w:color w:val="000000" w:themeColor="text1"/>
          <w:sz w:val="4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3237"/>
        <w:gridCol w:w="705"/>
        <w:gridCol w:w="705"/>
        <w:gridCol w:w="705"/>
        <w:gridCol w:w="742"/>
        <w:gridCol w:w="705"/>
        <w:gridCol w:w="705"/>
        <w:gridCol w:w="704"/>
        <w:gridCol w:w="713"/>
        <w:gridCol w:w="704"/>
        <w:gridCol w:w="704"/>
        <w:gridCol w:w="704"/>
        <w:gridCol w:w="713"/>
        <w:gridCol w:w="704"/>
        <w:gridCol w:w="704"/>
        <w:gridCol w:w="704"/>
        <w:gridCol w:w="713"/>
        <w:gridCol w:w="704"/>
        <w:gridCol w:w="704"/>
        <w:gridCol w:w="704"/>
        <w:gridCol w:w="713"/>
        <w:gridCol w:w="704"/>
        <w:gridCol w:w="704"/>
        <w:gridCol w:w="704"/>
        <w:gridCol w:w="713"/>
        <w:gridCol w:w="704"/>
        <w:gridCol w:w="704"/>
        <w:gridCol w:w="704"/>
        <w:gridCol w:w="681"/>
      </w:tblGrid>
      <w:tr w:rsidR="00C708AE" w:rsidRPr="00C708AE" w:rsidTr="000D049E">
        <w:trPr>
          <w:jc w:val="center"/>
        </w:trPr>
        <w:tc>
          <w:tcPr>
            <w:tcW w:w="70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bookmarkStart w:id="0" w:name="_Hlk513224768"/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Year</w:t>
            </w:r>
          </w:p>
        </w:tc>
        <w:tc>
          <w:tcPr>
            <w:tcW w:w="4297" w:type="pct"/>
            <w:gridSpan w:val="28"/>
          </w:tcPr>
          <w:p w:rsidR="00F97F8A" w:rsidRPr="00C708AE" w:rsidRDefault="00F97F8A" w:rsidP="00F97F8A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018</w:t>
            </w:r>
          </w:p>
        </w:tc>
      </w:tr>
      <w:tr w:rsidR="00C708AE" w:rsidRPr="00C708AE" w:rsidTr="000D049E">
        <w:trPr>
          <w:jc w:val="center"/>
        </w:trPr>
        <w:tc>
          <w:tcPr>
            <w:tcW w:w="70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Month</w:t>
            </w:r>
          </w:p>
        </w:tc>
        <w:tc>
          <w:tcPr>
            <w:tcW w:w="621" w:type="pct"/>
            <w:gridSpan w:val="4"/>
          </w:tcPr>
          <w:p w:rsidR="00F97F8A" w:rsidRPr="00C708AE" w:rsidRDefault="00F97F8A" w:rsidP="00F97F8A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June</w:t>
            </w:r>
          </w:p>
        </w:tc>
        <w:tc>
          <w:tcPr>
            <w:tcW w:w="614" w:type="pct"/>
            <w:gridSpan w:val="4"/>
          </w:tcPr>
          <w:p w:rsidR="00F97F8A" w:rsidRPr="00C708AE" w:rsidRDefault="00F97F8A" w:rsidP="00F97F8A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July</w:t>
            </w:r>
          </w:p>
        </w:tc>
        <w:tc>
          <w:tcPr>
            <w:tcW w:w="614" w:type="pct"/>
            <w:gridSpan w:val="4"/>
          </w:tcPr>
          <w:p w:rsidR="00F97F8A" w:rsidRPr="00C708AE" w:rsidRDefault="00F97F8A" w:rsidP="00F97F8A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August</w:t>
            </w:r>
          </w:p>
        </w:tc>
        <w:tc>
          <w:tcPr>
            <w:tcW w:w="614" w:type="pct"/>
            <w:gridSpan w:val="4"/>
          </w:tcPr>
          <w:p w:rsidR="00F97F8A" w:rsidRPr="00C708AE" w:rsidRDefault="00F97F8A" w:rsidP="00F97F8A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September</w:t>
            </w:r>
          </w:p>
        </w:tc>
        <w:tc>
          <w:tcPr>
            <w:tcW w:w="614" w:type="pct"/>
            <w:gridSpan w:val="4"/>
          </w:tcPr>
          <w:p w:rsidR="00F97F8A" w:rsidRPr="00C708AE" w:rsidRDefault="00F97F8A" w:rsidP="00F97F8A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October</w:t>
            </w:r>
          </w:p>
        </w:tc>
        <w:tc>
          <w:tcPr>
            <w:tcW w:w="614" w:type="pct"/>
            <w:gridSpan w:val="4"/>
          </w:tcPr>
          <w:p w:rsidR="00F97F8A" w:rsidRPr="00C708AE" w:rsidRDefault="00F97F8A" w:rsidP="00F97F8A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November</w:t>
            </w:r>
          </w:p>
        </w:tc>
        <w:tc>
          <w:tcPr>
            <w:tcW w:w="607" w:type="pct"/>
            <w:gridSpan w:val="4"/>
          </w:tcPr>
          <w:p w:rsidR="00F97F8A" w:rsidRPr="00C708AE" w:rsidRDefault="00F97F8A" w:rsidP="00F97F8A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December</w:t>
            </w:r>
          </w:p>
        </w:tc>
      </w:tr>
      <w:tr w:rsidR="00C708AE" w:rsidRPr="00C708AE" w:rsidTr="000D049E">
        <w:trPr>
          <w:jc w:val="center"/>
        </w:trPr>
        <w:tc>
          <w:tcPr>
            <w:tcW w:w="70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Week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1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2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3</w:t>
            </w:r>
          </w:p>
        </w:tc>
        <w:tc>
          <w:tcPr>
            <w:tcW w:w="161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4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5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6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7</w:t>
            </w: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8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9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0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1</w:t>
            </w: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2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3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4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5</w:t>
            </w: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6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7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8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9</w:t>
            </w: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0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1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2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3</w:t>
            </w: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4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5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6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7</w:t>
            </w:r>
          </w:p>
        </w:tc>
        <w:tc>
          <w:tcPr>
            <w:tcW w:w="148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8</w:t>
            </w:r>
          </w:p>
        </w:tc>
      </w:tr>
      <w:bookmarkEnd w:id="0"/>
      <w:tr w:rsidR="00C708AE" w:rsidRPr="00C708AE" w:rsidTr="000D049E">
        <w:trPr>
          <w:jc w:val="center"/>
        </w:trPr>
        <w:tc>
          <w:tcPr>
            <w:tcW w:w="703" w:type="pct"/>
          </w:tcPr>
          <w:p w:rsidR="00F97F8A" w:rsidRPr="00C708AE" w:rsidRDefault="00F97F8A" w:rsidP="005F632C">
            <w:pPr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  <w:t>Review Work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61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48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0D049E">
        <w:trPr>
          <w:jc w:val="center"/>
        </w:trPr>
        <w:tc>
          <w:tcPr>
            <w:tcW w:w="703" w:type="pct"/>
          </w:tcPr>
          <w:p w:rsidR="00F97F8A" w:rsidRPr="00C708AE" w:rsidRDefault="00F97F8A" w:rsidP="005F63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2</w:t>
            </w: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61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48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0D049E">
        <w:trPr>
          <w:jc w:val="center"/>
        </w:trPr>
        <w:tc>
          <w:tcPr>
            <w:tcW w:w="703" w:type="pct"/>
          </w:tcPr>
          <w:p w:rsidR="00F97F8A" w:rsidRPr="00C708AE" w:rsidRDefault="00F97F8A" w:rsidP="005F632C">
            <w:pPr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  <w:t>Research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61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48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0D049E" w:rsidRPr="00C708AE" w:rsidTr="000D049E">
        <w:trPr>
          <w:jc w:val="center"/>
        </w:trPr>
        <w:tc>
          <w:tcPr>
            <w:tcW w:w="703" w:type="pct"/>
          </w:tcPr>
          <w:p w:rsidR="00F97F8A" w:rsidRPr="00C708AE" w:rsidRDefault="00F97F8A" w:rsidP="005F63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6</w:t>
            </w: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61" w:type="pct"/>
            <w:shd w:val="clear" w:color="auto" w:fill="BFBFBF" w:themeFill="background1" w:themeFillShade="BF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BFBFBF" w:themeFill="background1" w:themeFillShade="BF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BFBFBF" w:themeFill="background1" w:themeFillShade="BF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BFBFBF" w:themeFill="background1" w:themeFillShade="BF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BFBFBF" w:themeFill="background1" w:themeFillShade="BF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BFBFBF" w:themeFill="background1" w:themeFillShade="BF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48" w:type="pct"/>
            <w:shd w:val="clear" w:color="auto" w:fill="BFBFBF" w:themeFill="background1" w:themeFillShade="BF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0D049E">
        <w:trPr>
          <w:jc w:val="center"/>
        </w:trPr>
        <w:tc>
          <w:tcPr>
            <w:tcW w:w="70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Year</w:t>
            </w:r>
          </w:p>
        </w:tc>
        <w:tc>
          <w:tcPr>
            <w:tcW w:w="4297" w:type="pct"/>
            <w:gridSpan w:val="28"/>
          </w:tcPr>
          <w:p w:rsidR="00981EAF" w:rsidRPr="00C708AE" w:rsidRDefault="005C5D51" w:rsidP="00BF2DEF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019</w:t>
            </w:r>
          </w:p>
        </w:tc>
      </w:tr>
      <w:tr w:rsidR="00C708AE" w:rsidRPr="00C708AE" w:rsidTr="000D049E">
        <w:trPr>
          <w:jc w:val="center"/>
        </w:trPr>
        <w:tc>
          <w:tcPr>
            <w:tcW w:w="70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Month</w:t>
            </w:r>
          </w:p>
        </w:tc>
        <w:tc>
          <w:tcPr>
            <w:tcW w:w="621" w:type="pct"/>
            <w:gridSpan w:val="4"/>
          </w:tcPr>
          <w:p w:rsidR="00981EAF" w:rsidRPr="00C708AE" w:rsidRDefault="005C5D51" w:rsidP="00BF2DEF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January</w:t>
            </w:r>
          </w:p>
        </w:tc>
        <w:tc>
          <w:tcPr>
            <w:tcW w:w="614" w:type="pct"/>
            <w:gridSpan w:val="4"/>
          </w:tcPr>
          <w:p w:rsidR="00981EAF" w:rsidRPr="00C708AE" w:rsidRDefault="005C5D51" w:rsidP="00BF2DEF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February</w:t>
            </w:r>
          </w:p>
        </w:tc>
        <w:tc>
          <w:tcPr>
            <w:tcW w:w="614" w:type="pct"/>
            <w:gridSpan w:val="4"/>
          </w:tcPr>
          <w:p w:rsidR="00981EAF" w:rsidRPr="00C708AE" w:rsidRDefault="005C5D51" w:rsidP="00BF2DEF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March</w:t>
            </w:r>
          </w:p>
        </w:tc>
        <w:tc>
          <w:tcPr>
            <w:tcW w:w="614" w:type="pct"/>
            <w:gridSpan w:val="4"/>
          </w:tcPr>
          <w:p w:rsidR="00981EAF" w:rsidRPr="00C708AE" w:rsidRDefault="005C5D51" w:rsidP="00BF2DEF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April</w:t>
            </w:r>
          </w:p>
        </w:tc>
        <w:tc>
          <w:tcPr>
            <w:tcW w:w="614" w:type="pct"/>
            <w:gridSpan w:val="4"/>
          </w:tcPr>
          <w:p w:rsidR="00981EAF" w:rsidRPr="00C708AE" w:rsidRDefault="005C5D51" w:rsidP="00BF2DEF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May</w:t>
            </w:r>
          </w:p>
        </w:tc>
        <w:tc>
          <w:tcPr>
            <w:tcW w:w="614" w:type="pct"/>
            <w:gridSpan w:val="4"/>
          </w:tcPr>
          <w:p w:rsidR="00981EAF" w:rsidRPr="00C708AE" w:rsidRDefault="005C5D51" w:rsidP="00BF2DEF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June</w:t>
            </w:r>
          </w:p>
        </w:tc>
        <w:tc>
          <w:tcPr>
            <w:tcW w:w="607" w:type="pct"/>
            <w:gridSpan w:val="4"/>
          </w:tcPr>
          <w:p w:rsidR="00981EAF" w:rsidRPr="00C708AE" w:rsidRDefault="00F050D7" w:rsidP="00BF2DEF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July</w:t>
            </w:r>
          </w:p>
        </w:tc>
      </w:tr>
      <w:tr w:rsidR="00C708AE" w:rsidRPr="00C708AE" w:rsidTr="000D049E">
        <w:trPr>
          <w:jc w:val="center"/>
        </w:trPr>
        <w:tc>
          <w:tcPr>
            <w:tcW w:w="70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Week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1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2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3</w:t>
            </w:r>
          </w:p>
        </w:tc>
        <w:tc>
          <w:tcPr>
            <w:tcW w:w="161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4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5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6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7</w:t>
            </w:r>
          </w:p>
        </w:tc>
        <w:tc>
          <w:tcPr>
            <w:tcW w:w="155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8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9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0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1</w:t>
            </w:r>
          </w:p>
        </w:tc>
        <w:tc>
          <w:tcPr>
            <w:tcW w:w="155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2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3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4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5</w:t>
            </w:r>
          </w:p>
        </w:tc>
        <w:tc>
          <w:tcPr>
            <w:tcW w:w="155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6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7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8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9</w:t>
            </w:r>
          </w:p>
        </w:tc>
        <w:tc>
          <w:tcPr>
            <w:tcW w:w="155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0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1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2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3</w:t>
            </w:r>
          </w:p>
        </w:tc>
        <w:tc>
          <w:tcPr>
            <w:tcW w:w="155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4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5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6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7</w:t>
            </w:r>
          </w:p>
        </w:tc>
        <w:tc>
          <w:tcPr>
            <w:tcW w:w="148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8</w:t>
            </w:r>
          </w:p>
        </w:tc>
      </w:tr>
      <w:tr w:rsidR="000D049E" w:rsidRPr="00C708AE" w:rsidTr="000D049E">
        <w:trPr>
          <w:jc w:val="center"/>
        </w:trPr>
        <w:tc>
          <w:tcPr>
            <w:tcW w:w="703" w:type="pct"/>
          </w:tcPr>
          <w:p w:rsidR="000D049E" w:rsidRPr="00C708AE" w:rsidRDefault="000D049E" w:rsidP="000D049E">
            <w:pPr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  <w:t>Research</w:t>
            </w: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61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48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0D049E" w:rsidRPr="00C708AE" w:rsidTr="0028657E">
        <w:trPr>
          <w:jc w:val="center"/>
        </w:trPr>
        <w:tc>
          <w:tcPr>
            <w:tcW w:w="703" w:type="pct"/>
          </w:tcPr>
          <w:p w:rsidR="000D049E" w:rsidRPr="00C708AE" w:rsidRDefault="000D049E" w:rsidP="000D049E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7</w:t>
            </w:r>
          </w:p>
        </w:tc>
        <w:tc>
          <w:tcPr>
            <w:tcW w:w="153" w:type="pct"/>
            <w:shd w:val="clear" w:color="auto" w:fill="BFBFBF" w:themeFill="background1" w:themeFillShade="BF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61" w:type="pct"/>
            <w:shd w:val="clear" w:color="auto" w:fill="BFBFBF" w:themeFill="background1" w:themeFillShade="BF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BFBFBF" w:themeFill="background1" w:themeFillShade="BF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48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0D049E" w:rsidRPr="00C708AE" w:rsidTr="0028657E">
        <w:trPr>
          <w:jc w:val="center"/>
        </w:trPr>
        <w:tc>
          <w:tcPr>
            <w:tcW w:w="703" w:type="pct"/>
          </w:tcPr>
          <w:p w:rsidR="000D049E" w:rsidRPr="00C708AE" w:rsidRDefault="000D049E" w:rsidP="000D049E">
            <w:pPr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  <w:t>Publication</w:t>
            </w: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61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48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0D049E" w:rsidRPr="00C708AE" w:rsidTr="0028657E">
        <w:trPr>
          <w:jc w:val="center"/>
        </w:trPr>
        <w:tc>
          <w:tcPr>
            <w:tcW w:w="703" w:type="pct"/>
          </w:tcPr>
          <w:p w:rsidR="000D049E" w:rsidRPr="00C708AE" w:rsidRDefault="000D049E" w:rsidP="000D049E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6 &amp; 7</w:t>
            </w: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61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BFBFBF" w:themeFill="background1" w:themeFillShade="BF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48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0D049E" w:rsidRPr="00C708AE" w:rsidTr="0028657E">
        <w:trPr>
          <w:jc w:val="center"/>
        </w:trPr>
        <w:tc>
          <w:tcPr>
            <w:tcW w:w="703" w:type="pct"/>
          </w:tcPr>
          <w:p w:rsidR="000D049E" w:rsidRPr="00C708AE" w:rsidRDefault="000D049E" w:rsidP="000D049E">
            <w:pPr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  <w:t>Writing Up</w:t>
            </w: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61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48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0D049E" w:rsidRPr="00C708AE" w:rsidTr="0028657E">
        <w:trPr>
          <w:jc w:val="center"/>
        </w:trPr>
        <w:tc>
          <w:tcPr>
            <w:tcW w:w="703" w:type="pct"/>
          </w:tcPr>
          <w:p w:rsidR="000D049E" w:rsidRPr="00C708AE" w:rsidRDefault="000D049E" w:rsidP="000D049E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1</w:t>
            </w: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61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48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0D049E" w:rsidRPr="00C708AE" w:rsidTr="0028657E">
        <w:trPr>
          <w:jc w:val="center"/>
        </w:trPr>
        <w:tc>
          <w:tcPr>
            <w:tcW w:w="703" w:type="pct"/>
          </w:tcPr>
          <w:p w:rsidR="000D049E" w:rsidRPr="00C708AE" w:rsidRDefault="000D049E" w:rsidP="000D049E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2</w:t>
            </w: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61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48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0D049E" w:rsidRPr="00C708AE" w:rsidTr="0028657E">
        <w:trPr>
          <w:jc w:val="center"/>
        </w:trPr>
        <w:tc>
          <w:tcPr>
            <w:tcW w:w="703" w:type="pct"/>
          </w:tcPr>
          <w:p w:rsidR="000D049E" w:rsidRPr="00C708AE" w:rsidRDefault="000D049E" w:rsidP="000D049E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3</w:t>
            </w: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61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48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0D049E" w:rsidRPr="00C708AE" w:rsidTr="0028657E">
        <w:trPr>
          <w:jc w:val="center"/>
        </w:trPr>
        <w:tc>
          <w:tcPr>
            <w:tcW w:w="703" w:type="pct"/>
          </w:tcPr>
          <w:p w:rsidR="000D049E" w:rsidRPr="00C708AE" w:rsidRDefault="000D049E" w:rsidP="000D049E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4</w:t>
            </w: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61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BFBFBF" w:themeFill="background1" w:themeFillShade="BF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48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0D049E" w:rsidRPr="00C708AE" w:rsidTr="0028657E">
        <w:trPr>
          <w:jc w:val="center"/>
        </w:trPr>
        <w:tc>
          <w:tcPr>
            <w:tcW w:w="703" w:type="pct"/>
          </w:tcPr>
          <w:p w:rsidR="000D049E" w:rsidRPr="00C708AE" w:rsidRDefault="000D049E" w:rsidP="000D049E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5</w:t>
            </w: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61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bookmarkStart w:id="1" w:name="_GoBack"/>
            <w:bookmarkEnd w:id="1"/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48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0D049E" w:rsidRPr="00C708AE" w:rsidTr="0028657E">
        <w:trPr>
          <w:jc w:val="center"/>
        </w:trPr>
        <w:tc>
          <w:tcPr>
            <w:tcW w:w="703" w:type="pct"/>
          </w:tcPr>
          <w:p w:rsidR="000D049E" w:rsidRPr="00C708AE" w:rsidRDefault="000D049E" w:rsidP="000D049E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6</w:t>
            </w: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61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48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0D049E" w:rsidRPr="00C708AE" w:rsidTr="0028657E">
        <w:trPr>
          <w:jc w:val="center"/>
        </w:trPr>
        <w:tc>
          <w:tcPr>
            <w:tcW w:w="703" w:type="pct"/>
          </w:tcPr>
          <w:p w:rsidR="000D049E" w:rsidRPr="00C708AE" w:rsidRDefault="000D049E" w:rsidP="000D049E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7</w:t>
            </w: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61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48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0D049E" w:rsidRPr="00C708AE" w:rsidTr="0028657E">
        <w:trPr>
          <w:jc w:val="center"/>
        </w:trPr>
        <w:tc>
          <w:tcPr>
            <w:tcW w:w="703" w:type="pct"/>
          </w:tcPr>
          <w:p w:rsidR="000D049E" w:rsidRPr="00C708AE" w:rsidRDefault="000D049E" w:rsidP="000D049E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8</w:t>
            </w: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61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BFBFBF" w:themeFill="background1" w:themeFillShade="BF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48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0D049E" w:rsidRPr="00C708AE" w:rsidTr="0028657E">
        <w:trPr>
          <w:jc w:val="center"/>
        </w:trPr>
        <w:tc>
          <w:tcPr>
            <w:tcW w:w="703" w:type="pct"/>
          </w:tcPr>
          <w:p w:rsidR="000D049E" w:rsidRPr="00C708AE" w:rsidRDefault="000D049E" w:rsidP="000D049E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Other parts</w:t>
            </w: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61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48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0D049E" w:rsidRPr="00C708AE" w:rsidTr="0028657E">
        <w:trPr>
          <w:jc w:val="center"/>
        </w:trPr>
        <w:tc>
          <w:tcPr>
            <w:tcW w:w="703" w:type="pct"/>
          </w:tcPr>
          <w:p w:rsidR="000D049E" w:rsidRPr="00C708AE" w:rsidRDefault="000D049E" w:rsidP="000D049E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Wrap up</w:t>
            </w: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61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48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28657E" w:rsidRPr="00C708AE" w:rsidTr="0028657E">
        <w:trPr>
          <w:jc w:val="center"/>
        </w:trPr>
        <w:tc>
          <w:tcPr>
            <w:tcW w:w="703" w:type="pct"/>
          </w:tcPr>
          <w:p w:rsidR="000D049E" w:rsidRPr="00C708AE" w:rsidRDefault="000D049E" w:rsidP="000D049E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Proofreading</w:t>
            </w: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61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BFBFBF" w:themeFill="background1" w:themeFillShade="BF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BFBFBF" w:themeFill="background1" w:themeFillShade="BF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48" w:type="pct"/>
            <w:shd w:val="clear" w:color="auto" w:fill="auto"/>
          </w:tcPr>
          <w:p w:rsidR="000D049E" w:rsidRPr="00C708AE" w:rsidRDefault="000D049E" w:rsidP="000D049E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</w:tbl>
    <w:p w:rsidR="00227FD6" w:rsidRPr="00C708AE" w:rsidRDefault="00227FD6" w:rsidP="009677F2">
      <w:pPr>
        <w:spacing w:after="0"/>
        <w:rPr>
          <w:rFonts w:ascii="LM Roman 10" w:hAnsi="LM Roman 10"/>
          <w:color w:val="000000" w:themeColor="text1"/>
          <w:sz w:val="2"/>
        </w:rPr>
      </w:pPr>
    </w:p>
    <w:sectPr w:rsidR="00227FD6" w:rsidRPr="00C708AE" w:rsidSect="00BC6B46">
      <w:pgSz w:w="16840" w:h="10773" w:orient="landscape" w:code="9"/>
      <w:pgMar w:top="57" w:right="284" w:bottom="57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M Roman 10">
    <w:panose1 w:val="00000500000000000000"/>
    <w:charset w:val="00"/>
    <w:family w:val="auto"/>
    <w:pitch w:val="variable"/>
    <w:sig w:usb0="20000007" w:usb1="00000000" w:usb2="00000000" w:usb3="00000000" w:csb0="000001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9B55EC"/>
    <w:multiLevelType w:val="hybridMultilevel"/>
    <w:tmpl w:val="22E65626"/>
    <w:lvl w:ilvl="0" w:tplc="80F262A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03583E"/>
    <w:multiLevelType w:val="hybridMultilevel"/>
    <w:tmpl w:val="99361682"/>
    <w:lvl w:ilvl="0" w:tplc="9E521E7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0srQwsDCwNLE0NDJW0lEKTi0uzszPAykwqgUASMwvKywAAAA="/>
  </w:docVars>
  <w:rsids>
    <w:rsidRoot w:val="00656022"/>
    <w:rsid w:val="000D049E"/>
    <w:rsid w:val="00216EC0"/>
    <w:rsid w:val="00227FD6"/>
    <w:rsid w:val="0028657E"/>
    <w:rsid w:val="003D58C0"/>
    <w:rsid w:val="00472C66"/>
    <w:rsid w:val="005C5D51"/>
    <w:rsid w:val="005F632C"/>
    <w:rsid w:val="00604E23"/>
    <w:rsid w:val="00656022"/>
    <w:rsid w:val="00813DC0"/>
    <w:rsid w:val="009677F2"/>
    <w:rsid w:val="00981EAF"/>
    <w:rsid w:val="00B51A7A"/>
    <w:rsid w:val="00BC6B46"/>
    <w:rsid w:val="00C6562C"/>
    <w:rsid w:val="00C708AE"/>
    <w:rsid w:val="00CA7E5D"/>
    <w:rsid w:val="00D83842"/>
    <w:rsid w:val="00F050D7"/>
    <w:rsid w:val="00F97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3E75BDD-9A87-4958-9AEF-97E69BBD0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1E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63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F632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51A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1A7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16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fa Yohannis</dc:creator>
  <cp:keywords/>
  <dc:description/>
  <cp:lastModifiedBy>Alfa Yohannis</cp:lastModifiedBy>
  <cp:revision>18</cp:revision>
  <cp:lastPrinted>2018-05-14T15:23:00Z</cp:lastPrinted>
  <dcterms:created xsi:type="dcterms:W3CDTF">2018-05-04T17:49:00Z</dcterms:created>
  <dcterms:modified xsi:type="dcterms:W3CDTF">2018-11-26T15:06:00Z</dcterms:modified>
</cp:coreProperties>
</file>